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82109" w14:textId="77777777" w:rsidR="00A45FD8" w:rsidRPr="00F000DF" w:rsidRDefault="00A45FD8" w:rsidP="00A45FD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000DF">
        <w:rPr>
          <w:rFonts w:ascii="Times New Roman" w:hAnsi="Times New Roman" w:cs="Times New Roman"/>
          <w:b/>
          <w:sz w:val="24"/>
          <w:szCs w:val="24"/>
        </w:rPr>
        <w:t>NOTICE OF FUNDING AVAILABILITY (NOFA)</w:t>
      </w:r>
    </w:p>
    <w:p w14:paraId="04482CE4" w14:textId="77777777" w:rsidR="00A45FD8" w:rsidRDefault="00A45FD8" w:rsidP="00A45FD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FEED967" w14:textId="4CC27CEC" w:rsidR="00A45FD8" w:rsidRDefault="00A45FD8" w:rsidP="00A45FD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SCAL YEAR 202</w:t>
      </w:r>
      <w:r w:rsidR="00B75FAA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 xml:space="preserve"> (FY2</w:t>
      </w:r>
      <w:r w:rsidR="00B75FAA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14:paraId="6917358F" w14:textId="77777777" w:rsidR="00A45FD8" w:rsidRDefault="00A45FD8" w:rsidP="00A45FD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F1AACB1" w14:textId="5CF6E7E6" w:rsidR="00A45FD8" w:rsidRDefault="005A0453" w:rsidP="005A045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A0453">
        <w:rPr>
          <w:rFonts w:ascii="Times New Roman" w:hAnsi="Times New Roman" w:cs="Times New Roman"/>
          <w:b/>
          <w:sz w:val="24"/>
          <w:szCs w:val="24"/>
        </w:rPr>
        <w:t>Entrepreneurship Grant</w:t>
      </w:r>
    </w:p>
    <w:p w14:paraId="072B46E3" w14:textId="77777777" w:rsidR="005A0453" w:rsidRDefault="005A0453" w:rsidP="005A045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D5FD1F2" w14:textId="0249AD7E" w:rsidR="00923068" w:rsidRPr="00F000DF" w:rsidRDefault="00A45FD8" w:rsidP="00A45FD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quest for Application (RFA) Release Date: </w:t>
      </w:r>
      <w:r w:rsidR="000B7552">
        <w:rPr>
          <w:rFonts w:ascii="Times New Roman" w:hAnsi="Times New Roman" w:cs="Times New Roman"/>
          <w:b/>
          <w:sz w:val="24"/>
          <w:szCs w:val="24"/>
        </w:rPr>
        <w:t xml:space="preserve">May </w:t>
      </w:r>
      <w:r w:rsidR="00B75FAA">
        <w:rPr>
          <w:rFonts w:ascii="Times New Roman" w:hAnsi="Times New Roman" w:cs="Times New Roman"/>
          <w:b/>
          <w:sz w:val="24"/>
          <w:szCs w:val="24"/>
        </w:rPr>
        <w:t>6</w:t>
      </w:r>
      <w:r w:rsidR="000B7552">
        <w:rPr>
          <w:rFonts w:ascii="Times New Roman" w:hAnsi="Times New Roman" w:cs="Times New Roman"/>
          <w:b/>
          <w:sz w:val="24"/>
          <w:szCs w:val="24"/>
        </w:rPr>
        <w:t>, 202</w:t>
      </w:r>
      <w:r w:rsidR="00C23F6A">
        <w:rPr>
          <w:rFonts w:ascii="Times New Roman" w:hAnsi="Times New Roman" w:cs="Times New Roman"/>
          <w:b/>
          <w:sz w:val="24"/>
          <w:szCs w:val="24"/>
        </w:rPr>
        <w:t>2</w:t>
      </w:r>
    </w:p>
    <w:p w14:paraId="60063456" w14:textId="77777777" w:rsidR="00F000DF" w:rsidRDefault="00F000DF" w:rsidP="00F000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473349" w14:textId="5FDE4074" w:rsidR="00521E52" w:rsidRPr="005C26E3" w:rsidRDefault="00E86D8D" w:rsidP="00494D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6D8D">
        <w:rPr>
          <w:rFonts w:ascii="Times New Roman" w:hAnsi="Times New Roman" w:cs="Times New Roman"/>
          <w:sz w:val="24"/>
          <w:szCs w:val="24"/>
        </w:rPr>
        <w:t xml:space="preserve">The District of Columbia, Executive Office of the Mayor (EOM), Safer, Stronger DC Office of Neighborhood Safety and Engagement (ONSE) </w:t>
      </w:r>
      <w:r w:rsidR="00C23F6A">
        <w:rPr>
          <w:rFonts w:ascii="Times New Roman" w:hAnsi="Times New Roman" w:cs="Times New Roman"/>
          <w:sz w:val="24"/>
          <w:szCs w:val="24"/>
        </w:rPr>
        <w:t xml:space="preserve">is sole-sourcing </w:t>
      </w:r>
      <w:r w:rsidRPr="00E86D8D">
        <w:rPr>
          <w:rFonts w:ascii="Times New Roman" w:hAnsi="Times New Roman" w:cs="Times New Roman"/>
          <w:sz w:val="24"/>
          <w:szCs w:val="24"/>
        </w:rPr>
        <w:t xml:space="preserve">funding </w:t>
      </w:r>
      <w:r w:rsidR="00521E52">
        <w:rPr>
          <w:rFonts w:ascii="Times New Roman" w:hAnsi="Times New Roman" w:cs="Times New Roman"/>
          <w:sz w:val="24"/>
          <w:szCs w:val="24"/>
        </w:rPr>
        <w:t xml:space="preserve">to </w:t>
      </w:r>
      <w:r w:rsidR="005A0453" w:rsidRPr="005A0453">
        <w:rPr>
          <w:rFonts w:ascii="Times New Roman" w:hAnsi="Times New Roman" w:cs="Times New Roman"/>
          <w:sz w:val="24"/>
          <w:szCs w:val="24"/>
        </w:rPr>
        <w:t>implement entrepreneurship services for ONSE priority communities to address the need for pro-social engagement and positively impact ongoing conflict and instances of violence occurring within ONSE priority communities.</w:t>
      </w:r>
    </w:p>
    <w:p w14:paraId="7A9BDCC2" w14:textId="1EA58CB2" w:rsidR="00E86D8D" w:rsidRPr="00521E52" w:rsidRDefault="00E86D8D" w:rsidP="00E86D8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C3EDAF" w14:textId="77777777" w:rsidR="00923068" w:rsidRPr="00F000DF" w:rsidRDefault="00923068" w:rsidP="00F000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000DF">
        <w:rPr>
          <w:rFonts w:ascii="Times New Roman" w:hAnsi="Times New Roman" w:cs="Times New Roman"/>
          <w:b/>
          <w:sz w:val="24"/>
          <w:szCs w:val="24"/>
        </w:rPr>
        <w:t>General Information:</w:t>
      </w:r>
    </w:p>
    <w:tbl>
      <w:tblPr>
        <w:tblStyle w:val="TableGrid"/>
        <w:tblW w:w="9738" w:type="dxa"/>
        <w:tblLook w:val="04A0" w:firstRow="1" w:lastRow="0" w:firstColumn="1" w:lastColumn="0" w:noHBand="0" w:noVBand="1"/>
      </w:tblPr>
      <w:tblGrid>
        <w:gridCol w:w="2605"/>
        <w:gridCol w:w="7133"/>
      </w:tblGrid>
      <w:tr w:rsidR="00923068" w:rsidRPr="00F000DF" w14:paraId="3E3500A1" w14:textId="77777777" w:rsidTr="000B7552">
        <w:trPr>
          <w:trHeight w:val="602"/>
        </w:trPr>
        <w:tc>
          <w:tcPr>
            <w:tcW w:w="2605" w:type="dxa"/>
          </w:tcPr>
          <w:p w14:paraId="29824777" w14:textId="77777777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100754121"/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Funding Opportunity Title:</w:t>
            </w:r>
          </w:p>
        </w:tc>
        <w:tc>
          <w:tcPr>
            <w:tcW w:w="7133" w:type="dxa"/>
          </w:tcPr>
          <w:p w14:paraId="05FC617F" w14:textId="08CC4D5A" w:rsidR="00923068" w:rsidRPr="000B7552" w:rsidRDefault="005A0453" w:rsidP="00F000D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0453">
              <w:rPr>
                <w:rFonts w:ascii="Times New Roman" w:hAnsi="Times New Roman" w:cs="Times New Roman"/>
                <w:sz w:val="24"/>
                <w:szCs w:val="24"/>
              </w:rPr>
              <w:t>FY2022 Entrepreneurship Grant</w:t>
            </w:r>
          </w:p>
        </w:tc>
      </w:tr>
      <w:bookmarkEnd w:id="0"/>
      <w:tr w:rsidR="00923068" w:rsidRPr="00F000DF" w14:paraId="15BD445E" w14:textId="77777777" w:rsidTr="005C26E3">
        <w:tc>
          <w:tcPr>
            <w:tcW w:w="2605" w:type="dxa"/>
          </w:tcPr>
          <w:p w14:paraId="126602DF" w14:textId="77777777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Opportunity Category:</w:t>
            </w:r>
          </w:p>
        </w:tc>
        <w:tc>
          <w:tcPr>
            <w:tcW w:w="7133" w:type="dxa"/>
          </w:tcPr>
          <w:p w14:paraId="6E88EB71" w14:textId="7817F86B" w:rsidR="00923068" w:rsidRPr="00F000DF" w:rsidRDefault="00C23F6A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e-Source</w:t>
            </w:r>
          </w:p>
        </w:tc>
      </w:tr>
      <w:tr w:rsidR="00923068" w:rsidRPr="00F000DF" w14:paraId="235A9C56" w14:textId="77777777" w:rsidTr="005C26E3">
        <w:tc>
          <w:tcPr>
            <w:tcW w:w="2605" w:type="dxa"/>
          </w:tcPr>
          <w:p w14:paraId="18F4766F" w14:textId="77777777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Program Contact:</w:t>
            </w:r>
          </w:p>
        </w:tc>
        <w:tc>
          <w:tcPr>
            <w:tcW w:w="7133" w:type="dxa"/>
          </w:tcPr>
          <w:p w14:paraId="75704136" w14:textId="77777777" w:rsidR="00A87AD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 xml:space="preserve">Mia A. Price, Grants Management Specialist </w:t>
            </w:r>
          </w:p>
          <w:p w14:paraId="6E8299FE" w14:textId="77777777" w:rsidR="00923068" w:rsidRPr="00F000DF" w:rsidRDefault="00156E9D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A87AD8" w:rsidRPr="00F000D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ia.Price@dc.gov</w:t>
              </w:r>
            </w:hyperlink>
            <w:r w:rsidR="00A87AD8" w:rsidRPr="00F000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23068" w:rsidRPr="00F000DF" w14:paraId="229DB3BC" w14:textId="77777777" w:rsidTr="005C26E3">
        <w:tc>
          <w:tcPr>
            <w:tcW w:w="2605" w:type="dxa"/>
          </w:tcPr>
          <w:p w14:paraId="662C5AD8" w14:textId="77777777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Program Description:</w:t>
            </w:r>
          </w:p>
        </w:tc>
        <w:tc>
          <w:tcPr>
            <w:tcW w:w="7133" w:type="dxa"/>
          </w:tcPr>
          <w:p w14:paraId="31D1E5C9" w14:textId="62944441" w:rsidR="005A0453" w:rsidRPr="005A0453" w:rsidRDefault="00E86D8D" w:rsidP="00494D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FAA">
              <w:rPr>
                <w:rFonts w:ascii="Times New Roman" w:hAnsi="Times New Roman" w:cs="Times New Roman"/>
                <w:sz w:val="24"/>
                <w:szCs w:val="24"/>
              </w:rPr>
              <w:t xml:space="preserve">Based on funding availability, the Office of Neighborhood Safety and Engagement (ONSE) </w:t>
            </w:r>
            <w:r w:rsidR="00521E52">
              <w:rPr>
                <w:rFonts w:ascii="Times New Roman" w:hAnsi="Times New Roman" w:cs="Times New Roman"/>
                <w:sz w:val="24"/>
                <w:szCs w:val="24"/>
              </w:rPr>
              <w:t xml:space="preserve">seeks </w:t>
            </w:r>
            <w:r w:rsidR="005A0453" w:rsidRPr="005A0453">
              <w:rPr>
                <w:rFonts w:ascii="Times New Roman" w:hAnsi="Times New Roman" w:cs="Times New Roman"/>
                <w:sz w:val="24"/>
                <w:szCs w:val="24"/>
              </w:rPr>
              <w:t xml:space="preserve">to develop a peace-building effort by offering key services to high-risk individuals who have agreed to </w:t>
            </w:r>
            <w:r w:rsidR="00E106C4">
              <w:rPr>
                <w:rFonts w:ascii="Times New Roman" w:hAnsi="Times New Roman" w:cs="Times New Roman"/>
                <w:sz w:val="24"/>
                <w:szCs w:val="24"/>
              </w:rPr>
              <w:t>peace-building</w:t>
            </w:r>
            <w:r w:rsidR="005A0453" w:rsidRPr="005A0453">
              <w:rPr>
                <w:rFonts w:ascii="Times New Roman" w:hAnsi="Times New Roman" w:cs="Times New Roman"/>
                <w:sz w:val="24"/>
                <w:szCs w:val="24"/>
              </w:rPr>
              <w:t xml:space="preserve"> terms and expectations. </w:t>
            </w:r>
          </w:p>
          <w:p w14:paraId="64626576" w14:textId="77777777" w:rsidR="005A0453" w:rsidRDefault="005A0453" w:rsidP="00494D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691DCB" w14:textId="4E671A22" w:rsidR="005A0453" w:rsidRPr="005A0453" w:rsidRDefault="005A0453" w:rsidP="00494D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A0453">
              <w:rPr>
                <w:rFonts w:ascii="Times New Roman" w:hAnsi="Times New Roman" w:cs="Times New Roman"/>
                <w:sz w:val="24"/>
                <w:szCs w:val="24"/>
              </w:rPr>
              <w:t xml:space="preserve">Using entrepreneurship as a violence intervention service is intended to significantly reduce violence in the District of Columbia by: </w:t>
            </w:r>
          </w:p>
          <w:p w14:paraId="47A8E36A" w14:textId="4109A955" w:rsidR="005A0453" w:rsidRPr="005A0453" w:rsidRDefault="005A0453" w:rsidP="00494D9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A0453">
              <w:rPr>
                <w:rFonts w:ascii="Times New Roman" w:hAnsi="Times New Roman" w:cs="Times New Roman"/>
                <w:sz w:val="24"/>
                <w:szCs w:val="24"/>
              </w:rPr>
              <w:t xml:space="preserve">establishing a strong presence in communities that have experienced high levels of </w:t>
            </w:r>
            <w:proofErr w:type="gramStart"/>
            <w:r w:rsidRPr="005A0453">
              <w:rPr>
                <w:rFonts w:ascii="Times New Roman" w:hAnsi="Times New Roman" w:cs="Times New Roman"/>
                <w:sz w:val="24"/>
                <w:szCs w:val="24"/>
              </w:rPr>
              <w:t>violence</w:t>
            </w:r>
            <w:r w:rsidRPr="005A0453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proofErr w:type="gramEnd"/>
          </w:p>
          <w:p w14:paraId="35293E36" w14:textId="50896C99" w:rsidR="005A0453" w:rsidRPr="005A0453" w:rsidRDefault="005A0453" w:rsidP="00494D9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A0453">
              <w:rPr>
                <w:rFonts w:ascii="Times New Roman" w:hAnsi="Times New Roman" w:cs="Times New Roman"/>
                <w:sz w:val="24"/>
                <w:szCs w:val="24"/>
              </w:rPr>
              <w:t xml:space="preserve">building partnerships with community members, District agencies, community-based organizations, and businesses to prevent violence and increase community </w:t>
            </w:r>
            <w:proofErr w:type="gramStart"/>
            <w:r w:rsidRPr="005A0453">
              <w:rPr>
                <w:rFonts w:ascii="Times New Roman" w:hAnsi="Times New Roman" w:cs="Times New Roman"/>
                <w:sz w:val="24"/>
                <w:szCs w:val="24"/>
              </w:rPr>
              <w:t>efficacy</w:t>
            </w:r>
            <w:r w:rsidRPr="005A0453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proofErr w:type="gramEnd"/>
            <w:r w:rsidRPr="005A04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A447C41" w14:textId="3638DA0F" w:rsidR="005A0453" w:rsidRPr="005A0453" w:rsidRDefault="005A0453" w:rsidP="00494D9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A0453">
              <w:rPr>
                <w:rFonts w:ascii="Times New Roman" w:hAnsi="Times New Roman" w:cs="Times New Roman"/>
                <w:sz w:val="24"/>
                <w:szCs w:val="24"/>
              </w:rPr>
              <w:t>cultivating relationships with individuals and families most at risk of participating in or being victims of violence</w:t>
            </w:r>
            <w:r w:rsidRPr="005A0453">
              <w:rPr>
                <w:rFonts w:ascii="Times New Roman" w:hAnsi="Times New Roman" w:cs="Times New Roman"/>
                <w:sz w:val="24"/>
                <w:szCs w:val="24"/>
              </w:rPr>
              <w:t>; and</w:t>
            </w:r>
          </w:p>
          <w:p w14:paraId="2CCF2A7C" w14:textId="640B9A67" w:rsidR="00923068" w:rsidRPr="005A0453" w:rsidRDefault="005A0453" w:rsidP="00494D9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A0453">
              <w:rPr>
                <w:rFonts w:ascii="Times New Roman" w:hAnsi="Times New Roman" w:cs="Times New Roman"/>
                <w:sz w:val="24"/>
                <w:szCs w:val="24"/>
              </w:rPr>
              <w:t xml:space="preserve">linking </w:t>
            </w:r>
            <w:r w:rsidR="00E106C4">
              <w:rPr>
                <w:rFonts w:ascii="Times New Roman" w:hAnsi="Times New Roman" w:cs="Times New Roman"/>
                <w:sz w:val="24"/>
                <w:szCs w:val="24"/>
              </w:rPr>
              <w:t>high-risk</w:t>
            </w:r>
            <w:r w:rsidRPr="005A0453">
              <w:rPr>
                <w:rFonts w:ascii="Times New Roman" w:hAnsi="Times New Roman" w:cs="Times New Roman"/>
                <w:sz w:val="24"/>
                <w:szCs w:val="24"/>
              </w:rPr>
              <w:t xml:space="preserve"> individuals and families to self-sufficient entrepreneurship services that positively impact the individuals and communities involved</w:t>
            </w:r>
            <w:r w:rsidRPr="005A045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23068" w:rsidRPr="00F000DF" w14:paraId="21DFEFBE" w14:textId="77777777" w:rsidTr="005C26E3">
        <w:tc>
          <w:tcPr>
            <w:tcW w:w="2605" w:type="dxa"/>
          </w:tcPr>
          <w:p w14:paraId="1705013A" w14:textId="57F2B82C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Eligible Applicant</w:t>
            </w:r>
          </w:p>
        </w:tc>
        <w:tc>
          <w:tcPr>
            <w:tcW w:w="7133" w:type="dxa"/>
          </w:tcPr>
          <w:p w14:paraId="360CBDF3" w14:textId="36783D4B" w:rsidR="00923068" w:rsidRPr="00E106C4" w:rsidRDefault="00E106C4" w:rsidP="00F000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06C4">
              <w:rPr>
                <w:rFonts w:ascii="Times New Roman" w:eastAsia="Times New Roman" w:hAnsi="Times New Roman" w:cs="Times New Roman"/>
                <w:sz w:val="24"/>
                <w:szCs w:val="24"/>
              </w:rPr>
              <w:t>NB Diversity Enrichment Academy </w:t>
            </w:r>
          </w:p>
        </w:tc>
      </w:tr>
      <w:tr w:rsidR="00923068" w:rsidRPr="00F000DF" w14:paraId="3BF54449" w14:textId="77777777" w:rsidTr="004C24E9">
        <w:tc>
          <w:tcPr>
            <w:tcW w:w="2605" w:type="dxa"/>
          </w:tcPr>
          <w:p w14:paraId="26FD050C" w14:textId="77777777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Anticipated # of Awards:</w:t>
            </w:r>
          </w:p>
        </w:tc>
        <w:tc>
          <w:tcPr>
            <w:tcW w:w="7133" w:type="dxa"/>
            <w:tcBorders>
              <w:bottom w:val="single" w:sz="4" w:space="0" w:color="auto"/>
            </w:tcBorders>
          </w:tcPr>
          <w:p w14:paraId="53B7599A" w14:textId="72F84205" w:rsidR="00923068" w:rsidRPr="00F000DF" w:rsidRDefault="00521E5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e (1) Award</w:t>
            </w:r>
          </w:p>
        </w:tc>
      </w:tr>
      <w:tr w:rsidR="00923068" w:rsidRPr="00F000DF" w14:paraId="57C5D595" w14:textId="77777777" w:rsidTr="004C24E9">
        <w:tc>
          <w:tcPr>
            <w:tcW w:w="2605" w:type="dxa"/>
          </w:tcPr>
          <w:p w14:paraId="4B49681B" w14:textId="77777777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Anticipated Amount Available:</w:t>
            </w:r>
          </w:p>
        </w:tc>
        <w:tc>
          <w:tcPr>
            <w:tcW w:w="7133" w:type="dxa"/>
            <w:shd w:val="clear" w:color="auto" w:fill="auto"/>
          </w:tcPr>
          <w:p w14:paraId="5A2BA781" w14:textId="317359C9" w:rsidR="00923068" w:rsidRPr="004C24E9" w:rsidRDefault="004C24E9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24E9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521E52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  <w:r w:rsidRPr="004C24E9">
              <w:rPr>
                <w:rFonts w:ascii="Times New Roman" w:hAnsi="Times New Roman" w:cs="Times New Roman"/>
                <w:sz w:val="24"/>
                <w:szCs w:val="24"/>
              </w:rPr>
              <w:t>,00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521E52" w:rsidRPr="00F000DF" w14:paraId="4915E0F7" w14:textId="77777777" w:rsidTr="004C24E9">
        <w:tc>
          <w:tcPr>
            <w:tcW w:w="2605" w:type="dxa"/>
          </w:tcPr>
          <w:p w14:paraId="5B9F872D" w14:textId="77777777" w:rsidR="00521E52" w:rsidRPr="00F000DF" w:rsidRDefault="00521E52" w:rsidP="00521E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Floor Award Amount:</w:t>
            </w:r>
          </w:p>
        </w:tc>
        <w:tc>
          <w:tcPr>
            <w:tcW w:w="7133" w:type="dxa"/>
            <w:shd w:val="clear" w:color="auto" w:fill="auto"/>
          </w:tcPr>
          <w:p w14:paraId="12119F38" w14:textId="72DB934B" w:rsidR="00521E52" w:rsidRPr="004C24E9" w:rsidRDefault="00521E52" w:rsidP="00521E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24E9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  <w:r w:rsidRPr="004C24E9">
              <w:rPr>
                <w:rFonts w:ascii="Times New Roman" w:hAnsi="Times New Roman" w:cs="Times New Roman"/>
                <w:sz w:val="24"/>
                <w:szCs w:val="24"/>
              </w:rPr>
              <w:t>,00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521E52" w:rsidRPr="00F000DF" w14:paraId="18164255" w14:textId="77777777" w:rsidTr="004C24E9">
        <w:tc>
          <w:tcPr>
            <w:tcW w:w="2605" w:type="dxa"/>
          </w:tcPr>
          <w:p w14:paraId="6764315B" w14:textId="77777777" w:rsidR="00521E52" w:rsidRPr="00F000DF" w:rsidRDefault="00521E52" w:rsidP="00521E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Ceiling Award Amount:</w:t>
            </w:r>
          </w:p>
        </w:tc>
        <w:tc>
          <w:tcPr>
            <w:tcW w:w="7133" w:type="dxa"/>
            <w:shd w:val="clear" w:color="auto" w:fill="auto"/>
          </w:tcPr>
          <w:p w14:paraId="09C650CB" w14:textId="50AE3E7B" w:rsidR="00521E52" w:rsidRPr="004C24E9" w:rsidRDefault="00521E52" w:rsidP="00521E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24E9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  <w:r w:rsidRPr="004C24E9">
              <w:rPr>
                <w:rFonts w:ascii="Times New Roman" w:hAnsi="Times New Roman" w:cs="Times New Roman"/>
                <w:sz w:val="24"/>
                <w:szCs w:val="24"/>
              </w:rPr>
              <w:t>,00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</w:tbl>
    <w:p w14:paraId="61C802EE" w14:textId="77777777" w:rsidR="00521E52" w:rsidRDefault="00521E52" w:rsidP="003B1F45">
      <w:pPr>
        <w:rPr>
          <w:rFonts w:ascii="Times New Roman" w:hAnsi="Times New Roman" w:cs="Times New Roman"/>
          <w:b/>
          <w:sz w:val="24"/>
          <w:szCs w:val="24"/>
        </w:rPr>
      </w:pPr>
    </w:p>
    <w:p w14:paraId="50C72FBF" w14:textId="0F343AFF" w:rsidR="00923068" w:rsidRPr="00F000DF" w:rsidRDefault="00C80782" w:rsidP="003B1F45">
      <w:pPr>
        <w:rPr>
          <w:rFonts w:ascii="Times New Roman" w:hAnsi="Times New Roman" w:cs="Times New Roman"/>
          <w:b/>
          <w:sz w:val="24"/>
          <w:szCs w:val="24"/>
        </w:rPr>
      </w:pPr>
      <w:r w:rsidRPr="00F000DF">
        <w:rPr>
          <w:rFonts w:ascii="Times New Roman" w:hAnsi="Times New Roman" w:cs="Times New Roman"/>
          <w:b/>
          <w:sz w:val="24"/>
          <w:szCs w:val="24"/>
        </w:rPr>
        <w:lastRenderedPageBreak/>
        <w:t>Funding Authorization</w:t>
      </w:r>
      <w:r w:rsidR="00F000DF">
        <w:rPr>
          <w:rFonts w:ascii="Times New Roman" w:hAnsi="Times New Roman" w:cs="Times New Roman"/>
          <w:b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C80782" w:rsidRPr="00F000DF" w14:paraId="242E2DEB" w14:textId="77777777" w:rsidTr="000B7552">
        <w:tc>
          <w:tcPr>
            <w:tcW w:w="2245" w:type="dxa"/>
          </w:tcPr>
          <w:p w14:paraId="047F936C" w14:textId="77777777" w:rsidR="00C80782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Cost Sharing / Match Required?</w:t>
            </w:r>
          </w:p>
        </w:tc>
        <w:tc>
          <w:tcPr>
            <w:tcW w:w="7105" w:type="dxa"/>
          </w:tcPr>
          <w:p w14:paraId="2D475254" w14:textId="77777777" w:rsidR="00C80782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C80782" w:rsidRPr="00F000DF" w14:paraId="623075B7" w14:textId="77777777" w:rsidTr="000B7552">
        <w:tc>
          <w:tcPr>
            <w:tcW w:w="2245" w:type="dxa"/>
          </w:tcPr>
          <w:p w14:paraId="1AA45C33" w14:textId="77777777" w:rsidR="00C80782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RFA Release Date:</w:t>
            </w:r>
          </w:p>
        </w:tc>
        <w:tc>
          <w:tcPr>
            <w:tcW w:w="7105" w:type="dxa"/>
          </w:tcPr>
          <w:p w14:paraId="2E71E379" w14:textId="471A716C" w:rsidR="00C80782" w:rsidRPr="00F000DF" w:rsidRDefault="00521E5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dnesday</w:t>
            </w:r>
            <w:r w:rsidR="00C80782" w:rsidRPr="00F000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une 1</w:t>
            </w:r>
            <w:r w:rsidR="00D23B5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C80782" w:rsidRPr="00F000DF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5C26E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75FA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782" w:rsidRPr="00F000DF" w14:paraId="4993117E" w14:textId="77777777" w:rsidTr="000B7552">
        <w:tc>
          <w:tcPr>
            <w:tcW w:w="2245" w:type="dxa"/>
          </w:tcPr>
          <w:p w14:paraId="7820E8BC" w14:textId="77777777" w:rsidR="00C80782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Application Deadline Date:</w:t>
            </w:r>
          </w:p>
        </w:tc>
        <w:tc>
          <w:tcPr>
            <w:tcW w:w="7105" w:type="dxa"/>
          </w:tcPr>
          <w:p w14:paraId="218D6CC9" w14:textId="71FB0C79" w:rsidR="00C80782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 xml:space="preserve">Friday, </w:t>
            </w:r>
            <w:r w:rsidR="00521E52">
              <w:rPr>
                <w:rFonts w:ascii="Times New Roman" w:hAnsi="Times New Roman" w:cs="Times New Roman"/>
                <w:sz w:val="24"/>
                <w:szCs w:val="24"/>
              </w:rPr>
              <w:t>June</w:t>
            </w:r>
            <w:r w:rsidR="005C26E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23B59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5C26E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75FA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782" w:rsidRPr="00F000DF" w14:paraId="13F94432" w14:textId="77777777" w:rsidTr="000B7552">
        <w:tc>
          <w:tcPr>
            <w:tcW w:w="2245" w:type="dxa"/>
          </w:tcPr>
          <w:p w14:paraId="2A12EAA3" w14:textId="77777777" w:rsidR="00C80782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Application Deadline Time:</w:t>
            </w:r>
          </w:p>
        </w:tc>
        <w:tc>
          <w:tcPr>
            <w:tcW w:w="7105" w:type="dxa"/>
          </w:tcPr>
          <w:p w14:paraId="32C03D37" w14:textId="65F14D5D" w:rsidR="00C80782" w:rsidRPr="00F000DF" w:rsidRDefault="00B75FAA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C80782" w:rsidRPr="00F000D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9</w:t>
            </w:r>
            <w:r w:rsidR="00C80782" w:rsidRPr="00F000DF">
              <w:rPr>
                <w:rFonts w:ascii="Times New Roman" w:hAnsi="Times New Roman" w:cs="Times New Roman"/>
                <w:sz w:val="24"/>
                <w:szCs w:val="24"/>
              </w:rPr>
              <w:t xml:space="preserve"> pm EST</w:t>
            </w:r>
          </w:p>
        </w:tc>
      </w:tr>
      <w:tr w:rsidR="00C80782" w:rsidRPr="00F000DF" w14:paraId="4B94C3B4" w14:textId="77777777" w:rsidTr="000B7552">
        <w:tc>
          <w:tcPr>
            <w:tcW w:w="2245" w:type="dxa"/>
          </w:tcPr>
          <w:p w14:paraId="5CB9E424" w14:textId="77777777" w:rsidR="00C80782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Links to Additional Information about this Funding Opportunity</w:t>
            </w:r>
          </w:p>
        </w:tc>
        <w:tc>
          <w:tcPr>
            <w:tcW w:w="7105" w:type="dxa"/>
          </w:tcPr>
          <w:p w14:paraId="627218D6" w14:textId="77777777" w:rsidR="00C80782" w:rsidRPr="00B75FAA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5FAA">
              <w:rPr>
                <w:rFonts w:ascii="Times New Roman" w:hAnsi="Times New Roman" w:cs="Times New Roman"/>
                <w:sz w:val="24"/>
                <w:szCs w:val="24"/>
              </w:rPr>
              <w:t xml:space="preserve">DC Grants Clearinghouse </w:t>
            </w:r>
          </w:p>
          <w:p w14:paraId="4E2FA8D3" w14:textId="77777777" w:rsidR="00C80782" w:rsidRPr="00B75FAA" w:rsidRDefault="00156E9D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C80782" w:rsidRPr="00B75FA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opgs.dc.gov/page/opgs-district-grants-clearinghouse</w:t>
              </w:r>
            </w:hyperlink>
            <w:r w:rsidR="00C80782" w:rsidRPr="00B75FA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56C93C0" w14:textId="77777777" w:rsidR="00C80782" w:rsidRPr="00B75FAA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5FAA">
              <w:rPr>
                <w:rFonts w:ascii="Times New Roman" w:hAnsi="Times New Roman" w:cs="Times New Roman"/>
                <w:sz w:val="24"/>
                <w:szCs w:val="24"/>
              </w:rPr>
              <w:t>ZoomGrants</w:t>
            </w:r>
          </w:p>
          <w:p w14:paraId="016CF236" w14:textId="6183D3E4" w:rsidR="00C80782" w:rsidRPr="00B75FAA" w:rsidRDefault="00D23B59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Pr="0010509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zoomgrants.com/gprop.asp?donorid=2330&amp;limited=3974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2524B22D" w14:textId="77777777" w:rsidR="00C80782" w:rsidRPr="00F000DF" w:rsidRDefault="00C80782" w:rsidP="00F000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D428DD" w14:textId="77777777" w:rsidR="00C80782" w:rsidRDefault="00C80782" w:rsidP="00F000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00DF">
        <w:rPr>
          <w:rFonts w:ascii="Times New Roman" w:hAnsi="Times New Roman" w:cs="Times New Roman"/>
          <w:sz w:val="24"/>
          <w:szCs w:val="24"/>
        </w:rPr>
        <w:t xml:space="preserve">Notes: </w:t>
      </w:r>
    </w:p>
    <w:p w14:paraId="653068D2" w14:textId="77777777" w:rsidR="00F000DF" w:rsidRPr="00F000DF" w:rsidRDefault="00F000DF" w:rsidP="00F000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322585" w14:textId="77777777" w:rsidR="00C80782" w:rsidRPr="00F000DF" w:rsidRDefault="00C80782" w:rsidP="00F000D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00DF">
        <w:rPr>
          <w:rFonts w:ascii="Times New Roman" w:hAnsi="Times New Roman" w:cs="Times New Roman"/>
          <w:sz w:val="24"/>
          <w:szCs w:val="24"/>
        </w:rPr>
        <w:t>ONSE reserves the right to issue addenda and/or amendments subsequent to the issuance of the NOFA or RFA, or to rescind the NOFA or RFA.</w:t>
      </w:r>
    </w:p>
    <w:p w14:paraId="57D62200" w14:textId="77777777" w:rsidR="00C80782" w:rsidRPr="00F000DF" w:rsidRDefault="00C80782" w:rsidP="00F000D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00DF">
        <w:rPr>
          <w:rFonts w:ascii="Times New Roman" w:hAnsi="Times New Roman" w:cs="Times New Roman"/>
          <w:sz w:val="24"/>
          <w:szCs w:val="24"/>
        </w:rPr>
        <w:t>Awards are contingent upon the availability of funds.</w:t>
      </w:r>
    </w:p>
    <w:p w14:paraId="4CE34D2A" w14:textId="4920AABC" w:rsidR="00C80782" w:rsidRPr="00F000DF" w:rsidRDefault="00C80782" w:rsidP="00F000D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00DF">
        <w:rPr>
          <w:rFonts w:ascii="Times New Roman" w:hAnsi="Times New Roman" w:cs="Times New Roman"/>
          <w:sz w:val="24"/>
          <w:szCs w:val="24"/>
        </w:rPr>
        <w:t>Individuals are not eligible for ONSE grant funding</w:t>
      </w:r>
      <w:r w:rsidR="00B75FAA">
        <w:rPr>
          <w:rFonts w:ascii="Times New Roman" w:hAnsi="Times New Roman" w:cs="Times New Roman"/>
          <w:sz w:val="24"/>
          <w:szCs w:val="24"/>
        </w:rPr>
        <w:t>.</w:t>
      </w:r>
    </w:p>
    <w:p w14:paraId="47142511" w14:textId="017E0C4D" w:rsidR="00C80782" w:rsidRPr="00F000DF" w:rsidRDefault="00C80782" w:rsidP="00F000D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00DF">
        <w:rPr>
          <w:rFonts w:ascii="Times New Roman" w:hAnsi="Times New Roman" w:cs="Times New Roman"/>
          <w:sz w:val="24"/>
          <w:szCs w:val="24"/>
        </w:rPr>
        <w:t>Applicants must have a DUNS #, Tax ID#, be registered in the federal Systems for Award Management (SAM)</w:t>
      </w:r>
      <w:r w:rsidR="00B75FAA">
        <w:rPr>
          <w:rFonts w:ascii="Times New Roman" w:hAnsi="Times New Roman" w:cs="Times New Roman"/>
          <w:sz w:val="24"/>
          <w:szCs w:val="24"/>
        </w:rPr>
        <w:t xml:space="preserve">, Business </w:t>
      </w:r>
      <w:r w:rsidR="00521E52">
        <w:rPr>
          <w:rFonts w:ascii="Times New Roman" w:hAnsi="Times New Roman" w:cs="Times New Roman"/>
          <w:sz w:val="24"/>
          <w:szCs w:val="24"/>
        </w:rPr>
        <w:t xml:space="preserve">Licenses and </w:t>
      </w:r>
      <w:r w:rsidR="00B75FAA">
        <w:rPr>
          <w:rFonts w:ascii="Times New Roman" w:hAnsi="Times New Roman" w:cs="Times New Roman"/>
          <w:sz w:val="24"/>
          <w:szCs w:val="24"/>
        </w:rPr>
        <w:t xml:space="preserve">Insurance, and </w:t>
      </w:r>
      <w:r w:rsidR="00521E52">
        <w:rPr>
          <w:rFonts w:ascii="Times New Roman" w:hAnsi="Times New Roman" w:cs="Times New Roman"/>
          <w:sz w:val="24"/>
          <w:szCs w:val="24"/>
        </w:rPr>
        <w:t xml:space="preserve">a </w:t>
      </w:r>
      <w:r w:rsidR="00B75FAA">
        <w:rPr>
          <w:rFonts w:ascii="Times New Roman" w:hAnsi="Times New Roman" w:cs="Times New Roman"/>
          <w:sz w:val="24"/>
          <w:szCs w:val="24"/>
        </w:rPr>
        <w:t>DC Clean Hands Document.</w:t>
      </w:r>
    </w:p>
    <w:p w14:paraId="6ADECAB9" w14:textId="77777777" w:rsidR="00C80782" w:rsidRPr="00F000DF" w:rsidRDefault="00C80782" w:rsidP="00F000D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00DF">
        <w:rPr>
          <w:rFonts w:ascii="Times New Roman" w:hAnsi="Times New Roman" w:cs="Times New Roman"/>
          <w:sz w:val="24"/>
          <w:szCs w:val="24"/>
        </w:rPr>
        <w:t>Contact the program manager assigned to this funding opportunity for additional information.</w:t>
      </w:r>
    </w:p>
    <w:p w14:paraId="00141B57" w14:textId="3A65AAA9" w:rsidR="00C80782" w:rsidRPr="00F000DF" w:rsidRDefault="00C80782" w:rsidP="00F000D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00DF">
        <w:rPr>
          <w:rFonts w:ascii="Times New Roman" w:hAnsi="Times New Roman" w:cs="Times New Roman"/>
          <w:sz w:val="24"/>
          <w:szCs w:val="24"/>
        </w:rPr>
        <w:t>ONSE is located in a secured building. Government</w:t>
      </w:r>
      <w:r w:rsidR="002C53F7">
        <w:rPr>
          <w:rFonts w:ascii="Times New Roman" w:hAnsi="Times New Roman" w:cs="Times New Roman"/>
          <w:sz w:val="24"/>
          <w:szCs w:val="24"/>
        </w:rPr>
        <w:t>-</w:t>
      </w:r>
      <w:r w:rsidRPr="00F000DF">
        <w:rPr>
          <w:rFonts w:ascii="Times New Roman" w:hAnsi="Times New Roman" w:cs="Times New Roman"/>
          <w:sz w:val="24"/>
          <w:szCs w:val="24"/>
        </w:rPr>
        <w:t>issued identification must be presented for entrance.</w:t>
      </w:r>
    </w:p>
    <w:sectPr w:rsidR="00C80782" w:rsidRPr="00F000DF" w:rsidSect="00F000DF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D9BD7" w14:textId="77777777" w:rsidR="00787831" w:rsidRDefault="00787831" w:rsidP="003B1F45">
      <w:pPr>
        <w:spacing w:after="0" w:line="240" w:lineRule="auto"/>
      </w:pPr>
      <w:r>
        <w:separator/>
      </w:r>
    </w:p>
  </w:endnote>
  <w:endnote w:type="continuationSeparator" w:id="0">
    <w:p w14:paraId="2B667409" w14:textId="77777777" w:rsidR="00787831" w:rsidRDefault="00787831" w:rsidP="003B1F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32491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17AA53" w14:textId="77777777" w:rsidR="003B1F45" w:rsidRDefault="003B1F4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0D3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DEE2398" w14:textId="77777777" w:rsidR="003B1F45" w:rsidRDefault="003B1F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FEEA1" w14:textId="77777777" w:rsidR="00787831" w:rsidRDefault="00787831" w:rsidP="003B1F45">
      <w:pPr>
        <w:spacing w:after="0" w:line="240" w:lineRule="auto"/>
      </w:pPr>
      <w:r>
        <w:separator/>
      </w:r>
    </w:p>
  </w:footnote>
  <w:footnote w:type="continuationSeparator" w:id="0">
    <w:p w14:paraId="45DB0EE0" w14:textId="77777777" w:rsidR="00787831" w:rsidRDefault="00787831" w:rsidP="003B1F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9F1444"/>
    <w:multiLevelType w:val="hybridMultilevel"/>
    <w:tmpl w:val="513E4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D1134B"/>
    <w:multiLevelType w:val="hybridMultilevel"/>
    <w:tmpl w:val="A3E40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AC1C1B"/>
    <w:multiLevelType w:val="hybridMultilevel"/>
    <w:tmpl w:val="01686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059006">
    <w:abstractNumId w:val="0"/>
  </w:num>
  <w:num w:numId="2" w16cid:durableId="1776943475">
    <w:abstractNumId w:val="1"/>
  </w:num>
  <w:num w:numId="3" w16cid:durableId="4702940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Q0MjQytzCyNDRT0lEKTi0uzszPAymwqAUAoN5qTiwAAAA="/>
  </w:docVars>
  <w:rsids>
    <w:rsidRoot w:val="00923068"/>
    <w:rsid w:val="00082D43"/>
    <w:rsid w:val="000B7552"/>
    <w:rsid w:val="00113A25"/>
    <w:rsid w:val="00156E9D"/>
    <w:rsid w:val="00180D3B"/>
    <w:rsid w:val="002C53F7"/>
    <w:rsid w:val="002F348D"/>
    <w:rsid w:val="003356F9"/>
    <w:rsid w:val="003603CF"/>
    <w:rsid w:val="003B1F45"/>
    <w:rsid w:val="003E01C6"/>
    <w:rsid w:val="003F13F6"/>
    <w:rsid w:val="003F3C33"/>
    <w:rsid w:val="00452988"/>
    <w:rsid w:val="00494D90"/>
    <w:rsid w:val="004C24E9"/>
    <w:rsid w:val="005114E9"/>
    <w:rsid w:val="00521E52"/>
    <w:rsid w:val="00564F40"/>
    <w:rsid w:val="005A0453"/>
    <w:rsid w:val="005C26E3"/>
    <w:rsid w:val="0061106C"/>
    <w:rsid w:val="006D1009"/>
    <w:rsid w:val="00787831"/>
    <w:rsid w:val="0079547D"/>
    <w:rsid w:val="008D7961"/>
    <w:rsid w:val="00923068"/>
    <w:rsid w:val="00A45FD8"/>
    <w:rsid w:val="00A87AD8"/>
    <w:rsid w:val="00B20E69"/>
    <w:rsid w:val="00B75FAA"/>
    <w:rsid w:val="00C23F6A"/>
    <w:rsid w:val="00C40281"/>
    <w:rsid w:val="00C80782"/>
    <w:rsid w:val="00CC3B9E"/>
    <w:rsid w:val="00D23B59"/>
    <w:rsid w:val="00E106C4"/>
    <w:rsid w:val="00E4295F"/>
    <w:rsid w:val="00E86D8D"/>
    <w:rsid w:val="00ED3DA2"/>
    <w:rsid w:val="00F000DF"/>
    <w:rsid w:val="00F66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84C4C"/>
  <w15:docId w15:val="{F393510A-28AF-4D11-B784-D3627CAE9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3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8078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807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1F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F45"/>
  </w:style>
  <w:style w:type="paragraph" w:styleId="Footer">
    <w:name w:val="footer"/>
    <w:basedOn w:val="Normal"/>
    <w:link w:val="FooterChar"/>
    <w:uiPriority w:val="99"/>
    <w:unhideWhenUsed/>
    <w:rsid w:val="003B1F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F45"/>
  </w:style>
  <w:style w:type="character" w:styleId="UnresolvedMention">
    <w:name w:val="Unresolved Mention"/>
    <w:basedOn w:val="DefaultParagraphFont"/>
    <w:uiPriority w:val="99"/>
    <w:semiHidden/>
    <w:unhideWhenUsed/>
    <w:rsid w:val="005C26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0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a.Price@dc.go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zoomgrants.com/gprop.asp?donorid=2330&amp;limited=3974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opgs.dc.gov/page/opgs-district-grants-clearinghous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EAC45D-DFC4-492A-90B4-206240EF7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1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ps</dc:creator>
  <cp:lastModifiedBy>Price, Mia (EOM)</cp:lastModifiedBy>
  <cp:revision>2</cp:revision>
  <dcterms:created xsi:type="dcterms:W3CDTF">2022-06-08T15:27:00Z</dcterms:created>
  <dcterms:modified xsi:type="dcterms:W3CDTF">2022-06-08T15:27:00Z</dcterms:modified>
</cp:coreProperties>
</file>